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 Comparison across Multiple Datase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ICc Model Selection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nam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lta_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W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m.W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olpidium stri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1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lpidium stri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Dexiostoma campy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4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xiostoma campyl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Loxocephal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xocephalus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aramecium caud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7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7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ramecium caud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irostomum te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Spirostomum te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Tetrahymena thermophi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 ~ te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trahymena thermophi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 ~ temp + temp^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4:38:25Z</dcterms:created>
  <dcterms:modified xsi:type="dcterms:W3CDTF">2025-10-03T14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